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kita Sha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kit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a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35 E Glendale Rd Libertyville, IL, USA 60048-332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nkishah1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240463884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eey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9/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2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